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0997" w14:textId="465104EE" w:rsidR="00ED2EAA" w:rsidRPr="0056551E" w:rsidRDefault="009F7E8F">
      <w:pPr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FC65DE4" wp14:editId="71222777">
            <wp:simplePos x="0" y="0"/>
            <wp:positionH relativeFrom="column">
              <wp:posOffset>687628</wp:posOffset>
            </wp:positionH>
            <wp:positionV relativeFrom="page">
              <wp:posOffset>643738</wp:posOffset>
            </wp:positionV>
            <wp:extent cx="4991100" cy="1016635"/>
            <wp:effectExtent l="0" t="0" r="0" b="0"/>
            <wp:wrapTight wrapText="bothSides">
              <wp:wrapPolygon edited="0">
                <wp:start x="0" y="0"/>
                <wp:lineTo x="330" y="6476"/>
                <wp:lineTo x="0" y="12142"/>
                <wp:lineTo x="0" y="21047"/>
                <wp:lineTo x="21518" y="21047"/>
                <wp:lineTo x="21518" y="19023"/>
                <wp:lineTo x="20776" y="6476"/>
                <wp:lineTo x="21518" y="6476"/>
                <wp:lineTo x="21518" y="1214"/>
                <wp:lineTo x="2885" y="0"/>
                <wp:lineTo x="0" y="0"/>
              </wp:wrapPolygon>
            </wp:wrapTight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CC header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6EC50" w14:textId="2F148857" w:rsidR="009F7E8F" w:rsidRPr="0056551E" w:rsidRDefault="009F7E8F" w:rsidP="009F7E8F">
      <w:pPr>
        <w:rPr>
          <w:rFonts w:ascii="Times New Roman" w:hAnsi="Times New Roman" w:cs="Times New Roman"/>
          <w:sz w:val="24"/>
          <w:szCs w:val="24"/>
        </w:rPr>
      </w:pPr>
    </w:p>
    <w:p w14:paraId="41BF2BD3" w14:textId="5E011CA9" w:rsidR="009F7E8F" w:rsidRPr="0056551E" w:rsidRDefault="009F7E8F" w:rsidP="007E61F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B56585" w14:textId="75A07746" w:rsidR="009F7E8F" w:rsidRPr="0056551E" w:rsidRDefault="009F7E8F" w:rsidP="007E61FE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20</w:t>
      </w:r>
      <w:r w:rsidR="00A97386" w:rsidRPr="0056551E">
        <w:rPr>
          <w:rFonts w:ascii="Times New Roman" w:hAnsi="Times New Roman" w:cs="Times New Roman"/>
          <w:sz w:val="24"/>
          <w:szCs w:val="24"/>
        </w:rPr>
        <w:t>2</w:t>
      </w:r>
      <w:r w:rsidR="000C3D43">
        <w:rPr>
          <w:rFonts w:ascii="Times New Roman" w:hAnsi="Times New Roman" w:cs="Times New Roman"/>
          <w:sz w:val="24"/>
          <w:szCs w:val="24"/>
        </w:rPr>
        <w:t>3</w:t>
      </w:r>
      <w:r w:rsidRPr="0056551E">
        <w:rPr>
          <w:rFonts w:ascii="Times New Roman" w:hAnsi="Times New Roman" w:cs="Times New Roman"/>
          <w:sz w:val="24"/>
          <w:szCs w:val="24"/>
        </w:rPr>
        <w:t xml:space="preserve"> – 202</w:t>
      </w:r>
      <w:r w:rsidR="000C3D43">
        <w:rPr>
          <w:rFonts w:ascii="Times New Roman" w:hAnsi="Times New Roman" w:cs="Times New Roman"/>
          <w:sz w:val="24"/>
          <w:szCs w:val="24"/>
        </w:rPr>
        <w:t>4</w:t>
      </w:r>
    </w:p>
    <w:p w14:paraId="29D361AB" w14:textId="2C2B8F25" w:rsidR="000A0418" w:rsidRPr="0056551E" w:rsidRDefault="009F7E8F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Virtual Meeting: </w:t>
      </w:r>
      <w:r w:rsidR="00C25B51" w:rsidRPr="0056551E">
        <w:rPr>
          <w:rFonts w:ascii="Times New Roman" w:hAnsi="Times New Roman" w:cs="Times New Roman"/>
          <w:sz w:val="24"/>
          <w:szCs w:val="24"/>
        </w:rPr>
        <w:t>Zoom</w:t>
      </w:r>
    </w:p>
    <w:p w14:paraId="1E1F4AF2" w14:textId="770031FF" w:rsidR="00F04544" w:rsidRPr="0056551E" w:rsidRDefault="00DF2F0B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427655">
        <w:rPr>
          <w:rFonts w:ascii="Times New Roman" w:hAnsi="Times New Roman" w:cs="Times New Roman"/>
          <w:sz w:val="24"/>
          <w:szCs w:val="24"/>
        </w:rPr>
        <w:t xml:space="preserve"> 1, 2023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10:00</w:t>
      </w:r>
      <w:r w:rsidR="00F04544" w:rsidRPr="005655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F04544" w:rsidRPr="0056551E">
        <w:rPr>
          <w:rFonts w:ascii="Times New Roman" w:hAnsi="Times New Roman" w:cs="Times New Roman"/>
          <w:sz w:val="24"/>
          <w:szCs w:val="24"/>
        </w:rPr>
        <w:t>m</w:t>
      </w:r>
    </w:p>
    <w:p w14:paraId="3137EB58" w14:textId="494C6177" w:rsidR="000A0418" w:rsidRPr="0056551E" w:rsidRDefault="000A0418" w:rsidP="000A0418">
      <w:pPr>
        <w:tabs>
          <w:tab w:val="left" w:pos="5219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E84BA9" w14:textId="5034FA0F" w:rsidR="00F77ED2" w:rsidRPr="0056551E" w:rsidRDefault="005F5A5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Meeting call to order.</w:t>
      </w:r>
    </w:p>
    <w:p w14:paraId="6BD9C447" w14:textId="35EBE5C9" w:rsidR="00F77ED2" w:rsidRPr="0056551E" w:rsidRDefault="00F77ED2" w:rsidP="00A9738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 xml:space="preserve">Review of </w:t>
      </w:r>
      <w:r w:rsidR="009C664D">
        <w:rPr>
          <w:rFonts w:ascii="Times New Roman" w:hAnsi="Times New Roman" w:cs="Times New Roman"/>
          <w:sz w:val="24"/>
          <w:szCs w:val="24"/>
        </w:rPr>
        <w:t>Ma</w:t>
      </w:r>
      <w:r w:rsidR="00DF2F0B">
        <w:rPr>
          <w:rFonts w:ascii="Times New Roman" w:hAnsi="Times New Roman" w:cs="Times New Roman"/>
          <w:sz w:val="24"/>
          <w:szCs w:val="24"/>
        </w:rPr>
        <w:t>y</w:t>
      </w:r>
      <w:r w:rsidR="00D30318">
        <w:rPr>
          <w:rFonts w:ascii="Times New Roman" w:hAnsi="Times New Roman" w:cs="Times New Roman"/>
          <w:sz w:val="24"/>
          <w:szCs w:val="24"/>
        </w:rPr>
        <w:t xml:space="preserve"> 2023 </w:t>
      </w:r>
      <w:r w:rsidRPr="0056551E">
        <w:rPr>
          <w:rFonts w:ascii="Times New Roman" w:hAnsi="Times New Roman" w:cs="Times New Roman"/>
          <w:sz w:val="24"/>
          <w:szCs w:val="24"/>
        </w:rPr>
        <w:t xml:space="preserve">Meeting Minutes </w:t>
      </w:r>
    </w:p>
    <w:p w14:paraId="47D45F12" w14:textId="19763109" w:rsidR="009C664D" w:rsidRDefault="00CA1D7B" w:rsidP="009C664D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Old Business</w:t>
      </w:r>
    </w:p>
    <w:p w14:paraId="528D2DED" w14:textId="35DB2896" w:rsidR="004E13C6" w:rsidRDefault="004E13C6" w:rsidP="004E13C6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CTCS Faculty Evaluation Tool</w:t>
      </w:r>
    </w:p>
    <w:p w14:paraId="3F951076" w14:textId="6304A0A8" w:rsidR="0071776B" w:rsidRPr="00D233F4" w:rsidRDefault="00B726AB" w:rsidP="00D233F4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d by HR in the next few weeks</w:t>
      </w:r>
    </w:p>
    <w:p w14:paraId="4573690C" w14:textId="68953BBA" w:rsidR="009C664D" w:rsidRDefault="00F054D2" w:rsidP="009C664D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New</w:t>
      </w:r>
      <w:r w:rsidR="004205C9" w:rsidRPr="0056551E">
        <w:rPr>
          <w:rFonts w:ascii="Times New Roman" w:hAnsi="Times New Roman" w:cs="Times New Roman"/>
          <w:sz w:val="24"/>
          <w:szCs w:val="24"/>
        </w:rPr>
        <w:t xml:space="preserve"> Business</w:t>
      </w:r>
      <w:r w:rsidR="00125B58">
        <w:rPr>
          <w:rFonts w:ascii="Times New Roman" w:hAnsi="Times New Roman" w:cs="Times New Roman"/>
          <w:sz w:val="24"/>
          <w:szCs w:val="24"/>
        </w:rPr>
        <w:t xml:space="preserve">/updates </w:t>
      </w:r>
    </w:p>
    <w:p w14:paraId="7ECB9973" w14:textId="1F0FF1D6" w:rsidR="001024DA" w:rsidRDefault="00066C54" w:rsidP="00491725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Y </w:t>
      </w:r>
      <w:r w:rsidR="00EB52C8">
        <w:rPr>
          <w:rFonts w:ascii="Times New Roman" w:hAnsi="Times New Roman" w:cs="Times New Roman"/>
          <w:sz w:val="24"/>
          <w:szCs w:val="24"/>
        </w:rPr>
        <w:t>2023-2024 Minimum Class Size</w:t>
      </w:r>
    </w:p>
    <w:p w14:paraId="63E2268E" w14:textId="18473511" w:rsidR="00491725" w:rsidRDefault="001024DA" w:rsidP="001024DA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4D706D">
        <w:rPr>
          <w:rFonts w:ascii="Times New Roman" w:hAnsi="Times New Roman" w:cs="Times New Roman"/>
          <w:sz w:val="24"/>
          <w:szCs w:val="24"/>
        </w:rPr>
        <w:t xml:space="preserve">pproved </w:t>
      </w:r>
      <w:r w:rsidR="002779D9">
        <w:rPr>
          <w:rFonts w:ascii="Times New Roman" w:hAnsi="Times New Roman" w:cs="Times New Roman"/>
          <w:sz w:val="24"/>
          <w:szCs w:val="24"/>
        </w:rPr>
        <w:t xml:space="preserve">by Leadership </w:t>
      </w:r>
      <w:r w:rsidR="004D706D">
        <w:rPr>
          <w:rFonts w:ascii="Times New Roman" w:hAnsi="Times New Roman" w:cs="Times New Roman"/>
          <w:sz w:val="24"/>
          <w:szCs w:val="24"/>
        </w:rPr>
        <w:t>to remain at 12 students for Academic/Online and 10 students for Technical and Health Sciences</w:t>
      </w:r>
    </w:p>
    <w:p w14:paraId="53F56BDB" w14:textId="684A6A51" w:rsidR="00125B58" w:rsidRDefault="008653EF" w:rsidP="00125B58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updates:</w:t>
      </w:r>
    </w:p>
    <w:p w14:paraId="14030760" w14:textId="576EA8D9" w:rsidR="008653EF" w:rsidRDefault="008653EF" w:rsidP="008653EF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logy instructor position filled; math instructor position close to being filled</w:t>
      </w:r>
    </w:p>
    <w:p w14:paraId="3E712716" w14:textId="3AB71349" w:rsidR="006F7DCF" w:rsidRDefault="006F7DCF" w:rsidP="00E57C9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rollment on the rise- estimated about 25% growth</w:t>
      </w:r>
    </w:p>
    <w:p w14:paraId="6A74689C" w14:textId="17F100DD" w:rsidR="00E57C9D" w:rsidRDefault="00E57C9D" w:rsidP="00E57C9D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Professional Development Day for Fall 2023</w:t>
      </w:r>
    </w:p>
    <w:p w14:paraId="7889A4D1" w14:textId="2EB946E4" w:rsidR="00E57C9D" w:rsidRPr="00E57C9D" w:rsidRDefault="00E57C9D" w:rsidP="00E57C9D">
      <w:pPr>
        <w:pStyle w:val="ListParagraph"/>
        <w:numPr>
          <w:ilvl w:val="2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will follow the directions and scheduled training of their departments/deans.</w:t>
      </w:r>
    </w:p>
    <w:p w14:paraId="5B0D1F91" w14:textId="77777777" w:rsidR="006A135C" w:rsidRPr="007B1882" w:rsidRDefault="006A135C" w:rsidP="007B1882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422DA34" w14:textId="6032E1D8" w:rsidR="009A448C" w:rsidRDefault="00F054D2" w:rsidP="00EC0D03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Discussion</w:t>
      </w:r>
    </w:p>
    <w:p w14:paraId="5DC39A7C" w14:textId="48EC5C82" w:rsidR="000C3D43" w:rsidRDefault="00A47DE6" w:rsidP="000C3D43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ulty Senate webpage</w:t>
      </w:r>
      <w:r w:rsidR="00B42F63">
        <w:rPr>
          <w:rFonts w:ascii="Times New Roman" w:hAnsi="Times New Roman" w:cs="Times New Roman"/>
          <w:sz w:val="24"/>
          <w:szCs w:val="24"/>
        </w:rPr>
        <w:t xml:space="preserve"> updates </w:t>
      </w:r>
    </w:p>
    <w:p w14:paraId="0E1613A9" w14:textId="209D654F" w:rsidR="00153095" w:rsidRDefault="002E0B8F" w:rsidP="000C3D43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3-2024 Faculty Senate Handbook proposed updates</w:t>
      </w:r>
    </w:p>
    <w:p w14:paraId="43486BE1" w14:textId="2C4FBD7E" w:rsidR="002E0B8F" w:rsidRPr="00EC0D03" w:rsidRDefault="00571150" w:rsidP="000C3D43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discussion</w:t>
      </w:r>
    </w:p>
    <w:p w14:paraId="2DAB9749" w14:textId="77777777" w:rsidR="004D29E8" w:rsidRPr="00A42C55" w:rsidRDefault="004D29E8" w:rsidP="00A42C55">
      <w:p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59B74A" w14:textId="5DAA4CA9" w:rsidR="006A135C" w:rsidRPr="0056551E" w:rsidRDefault="006A135C" w:rsidP="006A135C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Senate Sub-Committees</w:t>
      </w:r>
      <w:r w:rsidR="001B6822">
        <w:rPr>
          <w:rFonts w:ascii="Times New Roman" w:hAnsi="Times New Roman" w:cs="Times New Roman"/>
          <w:sz w:val="24"/>
          <w:szCs w:val="24"/>
        </w:rPr>
        <w:t>: Volunteers</w:t>
      </w:r>
      <w:r w:rsidR="00851D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D996A8" w14:textId="77777777" w:rsidR="006A135C" w:rsidRPr="0056551E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aculty Affairs </w:t>
      </w:r>
    </w:p>
    <w:p w14:paraId="01757FC7" w14:textId="77777777" w:rsidR="006A135C" w:rsidRPr="009C664D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inance Committee </w:t>
      </w:r>
    </w:p>
    <w:p w14:paraId="13B3B97B" w14:textId="77777777" w:rsidR="006A135C" w:rsidRPr="00BF6C64" w:rsidRDefault="006A135C" w:rsidP="006A135C">
      <w:pPr>
        <w:numPr>
          <w:ilvl w:val="1"/>
          <w:numId w:val="8"/>
        </w:numPr>
        <w:shd w:val="clear" w:color="auto" w:fill="FFFFFF"/>
        <w:spacing w:beforeAutospacing="1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6551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Public Relations </w:t>
      </w:r>
    </w:p>
    <w:p w14:paraId="4CD145E1" w14:textId="02985EEA" w:rsidR="006A135C" w:rsidRPr="00D233F4" w:rsidRDefault="006A135C" w:rsidP="00D233F4">
      <w:pPr>
        <w:pStyle w:val="ListParagraph"/>
        <w:numPr>
          <w:ilvl w:val="1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551E">
        <w:rPr>
          <w:rFonts w:ascii="Times New Roman" w:hAnsi="Times New Roman" w:cs="Times New Roman"/>
          <w:sz w:val="24"/>
          <w:szCs w:val="24"/>
        </w:rPr>
        <w:t>Faculty On-boarding</w:t>
      </w:r>
    </w:p>
    <w:p w14:paraId="42E892B7" w14:textId="060BB9A8" w:rsidR="00A44C78" w:rsidRPr="009C664D" w:rsidRDefault="00A04743" w:rsidP="009C17D6">
      <w:pPr>
        <w:pStyle w:val="ListParagraph"/>
        <w:numPr>
          <w:ilvl w:val="0"/>
          <w:numId w:val="8"/>
        </w:numPr>
        <w:tabs>
          <w:tab w:val="left" w:pos="5219"/>
        </w:tabs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C664D">
        <w:rPr>
          <w:rFonts w:ascii="Times New Roman" w:hAnsi="Times New Roman" w:cs="Times New Roman"/>
          <w:sz w:val="24"/>
          <w:szCs w:val="24"/>
        </w:rPr>
        <w:t xml:space="preserve">Closing </w:t>
      </w:r>
      <w:r w:rsidR="008F7B7D" w:rsidRPr="009C664D">
        <w:rPr>
          <w:rFonts w:ascii="Times New Roman" w:hAnsi="Times New Roman" w:cs="Times New Roman"/>
          <w:sz w:val="24"/>
          <w:szCs w:val="24"/>
        </w:rPr>
        <w:t>– Next meeting</w:t>
      </w:r>
      <w:r w:rsidR="009C664D">
        <w:rPr>
          <w:rFonts w:ascii="Times New Roman" w:hAnsi="Times New Roman" w:cs="Times New Roman"/>
          <w:sz w:val="24"/>
          <w:szCs w:val="24"/>
        </w:rPr>
        <w:t>?</w:t>
      </w:r>
    </w:p>
    <w:sectPr w:rsidR="00A44C78" w:rsidRPr="009C6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7D73"/>
    <w:multiLevelType w:val="multilevel"/>
    <w:tmpl w:val="EFA42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4B4211"/>
    <w:multiLevelType w:val="hybridMultilevel"/>
    <w:tmpl w:val="8E3AA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0A440B"/>
    <w:multiLevelType w:val="hybridMultilevel"/>
    <w:tmpl w:val="6B08A2BA"/>
    <w:lvl w:ilvl="0" w:tplc="4D6C93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378F7"/>
    <w:multiLevelType w:val="hybridMultilevel"/>
    <w:tmpl w:val="060A25B0"/>
    <w:lvl w:ilvl="0" w:tplc="DDFE1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207885"/>
    <w:multiLevelType w:val="hybridMultilevel"/>
    <w:tmpl w:val="16BEFBD2"/>
    <w:lvl w:ilvl="0" w:tplc="E73C7968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6A626CA2"/>
    <w:multiLevelType w:val="hybridMultilevel"/>
    <w:tmpl w:val="AC52474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785694"/>
    <w:multiLevelType w:val="hybridMultilevel"/>
    <w:tmpl w:val="BAE094CA"/>
    <w:lvl w:ilvl="0" w:tplc="F4BC967C">
      <w:start w:val="1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7" w15:restartNumberingAfterBreak="0">
    <w:nsid w:val="6A896255"/>
    <w:multiLevelType w:val="hybridMultilevel"/>
    <w:tmpl w:val="44B08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66601"/>
    <w:multiLevelType w:val="hybridMultilevel"/>
    <w:tmpl w:val="FA96F90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96497826">
    <w:abstractNumId w:val="5"/>
  </w:num>
  <w:num w:numId="2" w16cid:durableId="510921830">
    <w:abstractNumId w:val="8"/>
  </w:num>
  <w:num w:numId="3" w16cid:durableId="102040175">
    <w:abstractNumId w:val="1"/>
  </w:num>
  <w:num w:numId="4" w16cid:durableId="1630476713">
    <w:abstractNumId w:val="3"/>
  </w:num>
  <w:num w:numId="5" w16cid:durableId="137697168">
    <w:abstractNumId w:val="7"/>
  </w:num>
  <w:num w:numId="6" w16cid:durableId="1285191711">
    <w:abstractNumId w:val="6"/>
  </w:num>
  <w:num w:numId="7" w16cid:durableId="626352116">
    <w:abstractNumId w:val="4"/>
  </w:num>
  <w:num w:numId="8" w16cid:durableId="853807577">
    <w:abstractNumId w:val="2"/>
  </w:num>
  <w:num w:numId="9" w16cid:durableId="972097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2MzIxtzAyMzdT0lEKTi0uzszPAykwrAUA1DKezCwAAAA="/>
  </w:docVars>
  <w:rsids>
    <w:rsidRoot w:val="009F7E8F"/>
    <w:rsid w:val="000366FF"/>
    <w:rsid w:val="000455F7"/>
    <w:rsid w:val="00062DC5"/>
    <w:rsid w:val="00066C54"/>
    <w:rsid w:val="000766F0"/>
    <w:rsid w:val="000A0418"/>
    <w:rsid w:val="000C3D43"/>
    <w:rsid w:val="001024DA"/>
    <w:rsid w:val="0011001F"/>
    <w:rsid w:val="0011219C"/>
    <w:rsid w:val="00125B58"/>
    <w:rsid w:val="0014598C"/>
    <w:rsid w:val="00150B28"/>
    <w:rsid w:val="00153095"/>
    <w:rsid w:val="00190E7E"/>
    <w:rsid w:val="00195F12"/>
    <w:rsid w:val="00196793"/>
    <w:rsid w:val="001B6822"/>
    <w:rsid w:val="001D54A7"/>
    <w:rsid w:val="00213E77"/>
    <w:rsid w:val="002411B0"/>
    <w:rsid w:val="00271250"/>
    <w:rsid w:val="002779D9"/>
    <w:rsid w:val="002E0B8F"/>
    <w:rsid w:val="00331965"/>
    <w:rsid w:val="003A5910"/>
    <w:rsid w:val="00403AD4"/>
    <w:rsid w:val="004041DE"/>
    <w:rsid w:val="004205C9"/>
    <w:rsid w:val="00424353"/>
    <w:rsid w:val="00425732"/>
    <w:rsid w:val="00427655"/>
    <w:rsid w:val="00427F7C"/>
    <w:rsid w:val="00491725"/>
    <w:rsid w:val="00496086"/>
    <w:rsid w:val="004C5529"/>
    <w:rsid w:val="004C6F5E"/>
    <w:rsid w:val="004D29E8"/>
    <w:rsid w:val="004D706D"/>
    <w:rsid w:val="004D7B37"/>
    <w:rsid w:val="004E13C6"/>
    <w:rsid w:val="00501E95"/>
    <w:rsid w:val="0050487B"/>
    <w:rsid w:val="00527BE0"/>
    <w:rsid w:val="0055374C"/>
    <w:rsid w:val="0056551E"/>
    <w:rsid w:val="00571150"/>
    <w:rsid w:val="005A0975"/>
    <w:rsid w:val="005D04DC"/>
    <w:rsid w:val="005F5A52"/>
    <w:rsid w:val="0064778F"/>
    <w:rsid w:val="00680E23"/>
    <w:rsid w:val="006A135C"/>
    <w:rsid w:val="006B7614"/>
    <w:rsid w:val="006F0FE8"/>
    <w:rsid w:val="006F7DCF"/>
    <w:rsid w:val="0071776B"/>
    <w:rsid w:val="00735C79"/>
    <w:rsid w:val="0074323E"/>
    <w:rsid w:val="007541A8"/>
    <w:rsid w:val="00786E71"/>
    <w:rsid w:val="007B1882"/>
    <w:rsid w:val="007E61FE"/>
    <w:rsid w:val="007E68D6"/>
    <w:rsid w:val="008236C0"/>
    <w:rsid w:val="00834EE0"/>
    <w:rsid w:val="00851DD3"/>
    <w:rsid w:val="008653EF"/>
    <w:rsid w:val="00883D9E"/>
    <w:rsid w:val="008B1BD3"/>
    <w:rsid w:val="008C283E"/>
    <w:rsid w:val="008F7B7D"/>
    <w:rsid w:val="0092148F"/>
    <w:rsid w:val="009303DC"/>
    <w:rsid w:val="00936C3B"/>
    <w:rsid w:val="009601E2"/>
    <w:rsid w:val="00965CC3"/>
    <w:rsid w:val="00993689"/>
    <w:rsid w:val="009A448C"/>
    <w:rsid w:val="009C664D"/>
    <w:rsid w:val="009F7E8F"/>
    <w:rsid w:val="00A04743"/>
    <w:rsid w:val="00A10E06"/>
    <w:rsid w:val="00A21C00"/>
    <w:rsid w:val="00A42C55"/>
    <w:rsid w:val="00A44C78"/>
    <w:rsid w:val="00A47DE6"/>
    <w:rsid w:val="00A6452F"/>
    <w:rsid w:val="00A71BDF"/>
    <w:rsid w:val="00A97386"/>
    <w:rsid w:val="00AD5E7A"/>
    <w:rsid w:val="00B07500"/>
    <w:rsid w:val="00B116CA"/>
    <w:rsid w:val="00B42F63"/>
    <w:rsid w:val="00B53815"/>
    <w:rsid w:val="00B726AB"/>
    <w:rsid w:val="00B76412"/>
    <w:rsid w:val="00BB2FF1"/>
    <w:rsid w:val="00BF6C64"/>
    <w:rsid w:val="00C25B51"/>
    <w:rsid w:val="00C36A10"/>
    <w:rsid w:val="00C64126"/>
    <w:rsid w:val="00C80FAE"/>
    <w:rsid w:val="00CA1D7B"/>
    <w:rsid w:val="00CA777A"/>
    <w:rsid w:val="00CE1601"/>
    <w:rsid w:val="00CE4282"/>
    <w:rsid w:val="00D048D3"/>
    <w:rsid w:val="00D0705D"/>
    <w:rsid w:val="00D10165"/>
    <w:rsid w:val="00D233F4"/>
    <w:rsid w:val="00D30318"/>
    <w:rsid w:val="00D47D1A"/>
    <w:rsid w:val="00D653DF"/>
    <w:rsid w:val="00DB61E2"/>
    <w:rsid w:val="00DE227E"/>
    <w:rsid w:val="00DE5CB0"/>
    <w:rsid w:val="00DF2F0B"/>
    <w:rsid w:val="00E23F48"/>
    <w:rsid w:val="00E5758D"/>
    <w:rsid w:val="00E57C9D"/>
    <w:rsid w:val="00E7061D"/>
    <w:rsid w:val="00E90A07"/>
    <w:rsid w:val="00E921C2"/>
    <w:rsid w:val="00E9541C"/>
    <w:rsid w:val="00EB52C8"/>
    <w:rsid w:val="00EC0317"/>
    <w:rsid w:val="00EC0D03"/>
    <w:rsid w:val="00EC65DA"/>
    <w:rsid w:val="00ED2EAA"/>
    <w:rsid w:val="00ED6546"/>
    <w:rsid w:val="00F04544"/>
    <w:rsid w:val="00F054D2"/>
    <w:rsid w:val="00F14CDC"/>
    <w:rsid w:val="00F2068D"/>
    <w:rsid w:val="00F448AD"/>
    <w:rsid w:val="00F60400"/>
    <w:rsid w:val="00F6542A"/>
    <w:rsid w:val="00F7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310"/>
  <w15:chartTrackingRefBased/>
  <w15:docId w15:val="{2327A028-801D-4D2C-B101-069DD818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E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04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418"/>
    <w:rPr>
      <w:color w:val="605E5C"/>
      <w:shd w:val="clear" w:color="auto" w:fill="E1DFDD"/>
    </w:rPr>
  </w:style>
  <w:style w:type="character" w:customStyle="1" w:styleId="markb6sacmadf">
    <w:name w:val="markb6sacmadf"/>
    <w:basedOn w:val="DefaultParagraphFont"/>
    <w:rsid w:val="00BB2F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</dc:creator>
  <cp:keywords/>
  <dc:description/>
  <cp:lastModifiedBy>Natasha Foret</cp:lastModifiedBy>
  <cp:revision>28</cp:revision>
  <dcterms:created xsi:type="dcterms:W3CDTF">2023-07-31T16:32:00Z</dcterms:created>
  <dcterms:modified xsi:type="dcterms:W3CDTF">2023-07-31T20:02:00Z</dcterms:modified>
</cp:coreProperties>
</file>